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A1148" w14:textId="61DB2662" w:rsidR="00A03D5C" w:rsidRPr="00D87A98" w:rsidRDefault="00766E6B" w:rsidP="00E27CED">
      <w:pPr>
        <w:pStyle w:val="Heading1"/>
        <w:jc w:val="center"/>
      </w:pPr>
      <w:r>
        <w:t xml:space="preserve">Programming Fundamentals and Unit Testing </w:t>
      </w:r>
      <w:r w:rsidR="00E27CED">
        <w:br/>
      </w:r>
      <w:r w:rsidR="00D87A98">
        <w:t>Regular</w:t>
      </w:r>
      <w:r>
        <w:t xml:space="preserve"> Exam </w:t>
      </w:r>
      <w:r w:rsidRPr="00BB6E89">
        <w:t xml:space="preserve">– </w:t>
      </w:r>
      <w:r w:rsidR="00D87A98">
        <w:t>2 March 2025</w:t>
      </w:r>
    </w:p>
    <w:p w14:paraId="1710D5F0" w14:textId="0D60A70A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history="1">
        <w:r w:rsidR="00D87A98" w:rsidRPr="00D87A98">
          <w:rPr>
            <w:rStyle w:val="Hyperlink"/>
          </w:rPr>
          <w:t>https://judge.softuni.org/Contests/5375/Programming-Fundamentals-and-Unit-Testing-Regular-Exam-2-March-2025</w:t>
        </w:r>
      </w:hyperlink>
    </w:p>
    <w:p w14:paraId="12BF7E72" w14:textId="679CF679" w:rsidR="005C692F" w:rsidRPr="00191990" w:rsidRDefault="003D7A76" w:rsidP="00766E6B">
      <w:pPr>
        <w:pStyle w:val="Heading1"/>
        <w:rPr>
          <w:bCs/>
          <w:lang w:val="bg-BG"/>
        </w:rPr>
      </w:pPr>
      <w:r>
        <w:rPr>
          <w:lang w:val="bg-BG"/>
        </w:rPr>
        <w:t>2</w:t>
      </w:r>
      <w:r w:rsidR="00766E6B">
        <w:t>.</w:t>
      </w:r>
      <w:r w:rsidR="00257D1E">
        <w:t xml:space="preserve"> </w:t>
      </w:r>
      <w:r w:rsidR="00C8313C" w:rsidRPr="00C8313C">
        <w:rPr>
          <w:bCs/>
          <w:lang w:val="bg-BG"/>
        </w:rPr>
        <w:t>Average and Total Rainfall</w:t>
      </w:r>
    </w:p>
    <w:p w14:paraId="5762981B" w14:textId="5B21B94E" w:rsidR="005C692F" w:rsidRDefault="0046188C" w:rsidP="005C692F">
      <w:r>
        <w:t>Write a program that:</w:t>
      </w:r>
    </w:p>
    <w:p w14:paraId="49A88ACB" w14:textId="77777777" w:rsidR="00C8313C" w:rsidRDefault="00C8313C" w:rsidP="00C8313C">
      <w:pPr>
        <w:pStyle w:val="ListParagraph"/>
        <w:numPr>
          <w:ilvl w:val="0"/>
          <w:numId w:val="30"/>
        </w:numPr>
      </w:pPr>
      <w:r>
        <w:t xml:space="preserve">Reads </w:t>
      </w:r>
      <w:r w:rsidRPr="0089722A">
        <w:t>an</w:t>
      </w:r>
      <w:r w:rsidRPr="0089722A">
        <w:rPr>
          <w:b/>
        </w:rPr>
        <w:t xml:space="preserve"> array with daily rainfall amounts</w:t>
      </w:r>
      <w:r>
        <w:t xml:space="preserve"> (</w:t>
      </w:r>
      <w:r w:rsidRPr="0089722A">
        <w:rPr>
          <w:b/>
        </w:rPr>
        <w:t>integer numbers in millimeters, separated by a single space</w:t>
      </w:r>
      <w:r>
        <w:t>) from the first line of the console.</w:t>
      </w:r>
    </w:p>
    <w:p w14:paraId="61E16F9A" w14:textId="77777777" w:rsidR="00C8313C" w:rsidRDefault="00C8313C" w:rsidP="00C8313C">
      <w:pPr>
        <w:pStyle w:val="ListParagraph"/>
        <w:numPr>
          <w:ilvl w:val="0"/>
          <w:numId w:val="30"/>
        </w:numPr>
      </w:pPr>
      <w:r>
        <w:t xml:space="preserve">Reads an </w:t>
      </w:r>
      <w:r w:rsidRPr="0089722A">
        <w:rPr>
          <w:b/>
        </w:rPr>
        <w:t>integer number N</w:t>
      </w:r>
      <w:r>
        <w:t xml:space="preserve"> (</w:t>
      </w:r>
      <w:r w:rsidRPr="0089722A">
        <w:rPr>
          <w:b/>
        </w:rPr>
        <w:t>start day</w:t>
      </w:r>
      <w:r>
        <w:t>) from the second line of the console.</w:t>
      </w:r>
    </w:p>
    <w:p w14:paraId="20834954" w14:textId="77777777" w:rsidR="00C8313C" w:rsidRDefault="00C8313C" w:rsidP="00C8313C">
      <w:pPr>
        <w:pStyle w:val="ListParagraph"/>
        <w:numPr>
          <w:ilvl w:val="0"/>
          <w:numId w:val="30"/>
        </w:numPr>
      </w:pPr>
      <w:r>
        <w:t xml:space="preserve">Reads an </w:t>
      </w:r>
      <w:r w:rsidRPr="0089722A">
        <w:rPr>
          <w:b/>
        </w:rPr>
        <w:t>integer number M</w:t>
      </w:r>
      <w:r>
        <w:t xml:space="preserve"> (</w:t>
      </w:r>
      <w:r w:rsidRPr="0089722A">
        <w:rPr>
          <w:b/>
        </w:rPr>
        <w:t>end day</w:t>
      </w:r>
      <w:r>
        <w:t>) from the third line of the console.</w:t>
      </w:r>
    </w:p>
    <w:p w14:paraId="67A0E1F2" w14:textId="77777777" w:rsidR="00C8313C" w:rsidRPr="0089722A" w:rsidRDefault="00C8313C" w:rsidP="00C8313C">
      <w:pPr>
        <w:pStyle w:val="ListParagraph"/>
        <w:numPr>
          <w:ilvl w:val="0"/>
          <w:numId w:val="30"/>
        </w:numPr>
        <w:rPr>
          <w:b/>
        </w:rPr>
      </w:pPr>
      <w:r w:rsidRPr="0089722A">
        <w:rPr>
          <w:b/>
        </w:rPr>
        <w:t>Finds the total and average rainfall in the array from the start day to the end day (both days are inclusive).</w:t>
      </w:r>
    </w:p>
    <w:p w14:paraId="2208F73A" w14:textId="77777777" w:rsidR="00C8313C" w:rsidRPr="0089722A" w:rsidRDefault="00C8313C" w:rsidP="00C8313C">
      <w:pPr>
        <w:pStyle w:val="ListParagraph"/>
        <w:numPr>
          <w:ilvl w:val="0"/>
          <w:numId w:val="30"/>
        </w:numPr>
        <w:rPr>
          <w:b/>
        </w:rPr>
      </w:pPr>
      <w:r w:rsidRPr="0089722A">
        <w:rPr>
          <w:b/>
        </w:rPr>
        <w:t>Prints the total rainfall.</w:t>
      </w:r>
    </w:p>
    <w:p w14:paraId="43CCF9DC" w14:textId="77777777" w:rsidR="00C8313C" w:rsidRPr="0089722A" w:rsidRDefault="00C8313C" w:rsidP="00C8313C">
      <w:pPr>
        <w:pStyle w:val="ListParagraph"/>
        <w:numPr>
          <w:ilvl w:val="0"/>
          <w:numId w:val="30"/>
        </w:numPr>
        <w:rPr>
          <w:b/>
        </w:rPr>
      </w:pPr>
      <w:r w:rsidRPr="0089722A">
        <w:rPr>
          <w:b/>
        </w:rPr>
        <w:t>Prints the calculated average rainfall, formatted to the second digit after the decimal point.</w:t>
      </w:r>
    </w:p>
    <w:p w14:paraId="493F1FDC" w14:textId="299A566C" w:rsidR="00527166" w:rsidRPr="00527166" w:rsidRDefault="00527166" w:rsidP="00C8313C">
      <w:r w:rsidRPr="00527166">
        <w:rPr>
          <w:b/>
          <w:bCs/>
        </w:rPr>
        <w:t>Hint:</w:t>
      </w:r>
      <w:r w:rsidRPr="00527166">
        <w:t xml:space="preserve"> Think </w:t>
      </w:r>
      <w:r>
        <w:t xml:space="preserve">about the </w:t>
      </w:r>
      <w:r w:rsidRPr="00527166">
        <w:t>division. You should get a real (double) number for a result</w:t>
      </w:r>
      <w:r>
        <w:t>.</w:t>
      </w:r>
    </w:p>
    <w:p w14:paraId="7A115995" w14:textId="63DCB678" w:rsidR="00766E6B" w:rsidRPr="0091706C" w:rsidRDefault="00766E6B" w:rsidP="00E27CED">
      <w:pPr>
        <w:pStyle w:val="Heading2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0"/>
        <w:gridCol w:w="2982"/>
        <w:gridCol w:w="4678"/>
      </w:tblGrid>
      <w:tr w:rsidR="0046188C" w:rsidRPr="0091706C" w14:paraId="75CA327F" w14:textId="5F549A86" w:rsidTr="0089722A">
        <w:trPr>
          <w:trHeight w:val="196"/>
        </w:trPr>
        <w:tc>
          <w:tcPr>
            <w:tcW w:w="2670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2982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89722A">
        <w:trPr>
          <w:trHeight w:val="437"/>
        </w:trPr>
        <w:tc>
          <w:tcPr>
            <w:tcW w:w="2670" w:type="dxa"/>
          </w:tcPr>
          <w:p w14:paraId="33BB02F0" w14:textId="77777777" w:rsidR="0089722A" w:rsidRPr="0089722A" w:rsidRDefault="0089722A" w:rsidP="0089722A">
            <w:pPr>
              <w:spacing w:before="0" w:after="0"/>
              <w:rPr>
                <w:rFonts w:ascii="Consolas" w:hAnsi="Consolas" w:cstheme="minorHAnsi"/>
              </w:rPr>
            </w:pPr>
            <w:r w:rsidRPr="0089722A">
              <w:rPr>
                <w:rFonts w:ascii="Consolas" w:hAnsi="Consolas" w:cstheme="minorHAnsi"/>
              </w:rPr>
              <w:t>5 10 15 20 25 30</w:t>
            </w:r>
          </w:p>
          <w:p w14:paraId="286C72C0" w14:textId="77777777" w:rsidR="0089722A" w:rsidRPr="0089722A" w:rsidRDefault="0089722A" w:rsidP="0089722A">
            <w:pPr>
              <w:spacing w:before="0" w:after="0"/>
              <w:rPr>
                <w:rFonts w:ascii="Consolas" w:hAnsi="Consolas" w:cstheme="minorHAnsi"/>
              </w:rPr>
            </w:pPr>
            <w:r w:rsidRPr="0089722A">
              <w:rPr>
                <w:rFonts w:ascii="Consolas" w:hAnsi="Consolas" w:cstheme="minorHAnsi"/>
              </w:rPr>
              <w:t>1</w:t>
            </w:r>
          </w:p>
          <w:p w14:paraId="4810BFEC" w14:textId="637B071D" w:rsidR="00C6552F" w:rsidRPr="00C509E4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  <w:r w:rsidRPr="0089722A">
              <w:rPr>
                <w:rFonts w:ascii="Consolas" w:hAnsi="Consolas" w:cstheme="minorHAnsi"/>
              </w:rPr>
              <w:t>4</w:t>
            </w:r>
          </w:p>
        </w:tc>
        <w:tc>
          <w:tcPr>
            <w:tcW w:w="2982" w:type="dxa"/>
          </w:tcPr>
          <w:p w14:paraId="2B42DD79" w14:textId="3FEACF6D" w:rsidR="0089722A" w:rsidRPr="0089722A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</w:t>
            </w:r>
          </w:p>
          <w:p w14:paraId="459F8D76" w14:textId="2E2454A7" w:rsidR="0046188C" w:rsidRPr="00C509E4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  <w:r w:rsidRPr="0089722A">
              <w:rPr>
                <w:rFonts w:ascii="Consolas" w:hAnsi="Consolas"/>
                <w:noProof/>
              </w:rPr>
              <w:t>17.50</w:t>
            </w:r>
          </w:p>
        </w:tc>
        <w:tc>
          <w:tcPr>
            <w:tcW w:w="4678" w:type="dxa"/>
          </w:tcPr>
          <w:p w14:paraId="56CFCE87" w14:textId="77777777" w:rsidR="0089722A" w:rsidRPr="0089722A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  <w:r w:rsidRPr="0089722A">
              <w:rPr>
                <w:rFonts w:ascii="Consolas" w:hAnsi="Consolas"/>
                <w:noProof/>
              </w:rPr>
              <w:t>Start day is 1.</w:t>
            </w:r>
          </w:p>
          <w:p w14:paraId="7D3303D4" w14:textId="77777777" w:rsidR="0089722A" w:rsidRPr="0089722A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  <w:r w:rsidRPr="0089722A">
              <w:rPr>
                <w:rFonts w:ascii="Consolas" w:hAnsi="Consolas"/>
                <w:noProof/>
              </w:rPr>
              <w:t>End day is 4.</w:t>
            </w:r>
          </w:p>
          <w:p w14:paraId="2926E6B6" w14:textId="77777777" w:rsidR="0089722A" w:rsidRPr="0089722A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46D8FFC" w14:textId="77777777" w:rsidR="0089722A" w:rsidRPr="0089722A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  <w:r w:rsidRPr="0089722A">
              <w:rPr>
                <w:rFonts w:ascii="Consolas" w:hAnsi="Consolas"/>
                <w:noProof/>
              </w:rPr>
              <w:t>Rainfall amounts between day 1 and day 4 are: 10, 15, 20, 25.</w:t>
            </w:r>
          </w:p>
          <w:p w14:paraId="0A399569" w14:textId="77777777" w:rsidR="0089722A" w:rsidRPr="0089722A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E258EF8" w14:textId="77777777" w:rsidR="0089722A" w:rsidRPr="0089722A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  <w:r w:rsidRPr="0089722A">
              <w:rPr>
                <w:rFonts w:ascii="Consolas" w:hAnsi="Consolas"/>
                <w:noProof/>
              </w:rPr>
              <w:t>Total rainfall is: 10 + 15 + 20 + 25 = 70</w:t>
            </w:r>
          </w:p>
          <w:p w14:paraId="02E4BBC1" w14:textId="61EAB847" w:rsidR="00C6552F" w:rsidRPr="00F05128" w:rsidRDefault="0089722A" w:rsidP="0089722A">
            <w:pPr>
              <w:spacing w:before="0" w:after="0"/>
              <w:rPr>
                <w:rFonts w:ascii="Consolas" w:hAnsi="Consolas" w:cstheme="minorHAnsi"/>
              </w:rPr>
            </w:pPr>
            <w:r w:rsidRPr="0089722A">
              <w:rPr>
                <w:rFonts w:ascii="Consolas" w:hAnsi="Consolas"/>
                <w:noProof/>
              </w:rPr>
              <w:t>Average rainfall is: 70 / 4 = 17.50.</w:t>
            </w:r>
          </w:p>
        </w:tc>
      </w:tr>
      <w:tr w:rsidR="0046188C" w:rsidRPr="0091706C" w14:paraId="6CA44677" w14:textId="1C038646" w:rsidTr="0089722A">
        <w:trPr>
          <w:trHeight w:val="378"/>
        </w:trPr>
        <w:tc>
          <w:tcPr>
            <w:tcW w:w="2670" w:type="dxa"/>
          </w:tcPr>
          <w:p w14:paraId="3D256605" w14:textId="77777777" w:rsidR="008C6200" w:rsidRPr="008C6200" w:rsidRDefault="008C6200" w:rsidP="008C6200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8C6200">
              <w:rPr>
                <w:rFonts w:ascii="Consolas" w:hAnsi="Consolas" w:cstheme="minorHAnsi"/>
                <w:color w:val="000000" w:themeColor="text1"/>
              </w:rPr>
              <w:t>10 15 20 25 30 35</w:t>
            </w:r>
          </w:p>
          <w:p w14:paraId="5EC7A5DB" w14:textId="77777777" w:rsidR="008C6200" w:rsidRPr="008C6200" w:rsidRDefault="008C6200" w:rsidP="008C6200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8C6200">
              <w:rPr>
                <w:rFonts w:ascii="Consolas" w:hAnsi="Consolas" w:cstheme="minorHAnsi"/>
                <w:color w:val="000000" w:themeColor="text1"/>
              </w:rPr>
              <w:t>0</w:t>
            </w:r>
          </w:p>
          <w:p w14:paraId="6D0C44FC" w14:textId="2C32ACCF" w:rsidR="00C6552F" w:rsidRPr="00C509E4" w:rsidRDefault="008C6200" w:rsidP="008C6200">
            <w:pPr>
              <w:spacing w:before="0" w:after="0"/>
              <w:rPr>
                <w:rFonts w:ascii="Consolas" w:hAnsi="Consolas"/>
                <w:noProof/>
              </w:rPr>
            </w:pPr>
            <w:r w:rsidRPr="008C6200">
              <w:rPr>
                <w:rFonts w:ascii="Consolas" w:hAnsi="Consolas" w:cstheme="minorHAnsi"/>
                <w:color w:val="000000" w:themeColor="text1"/>
              </w:rPr>
              <w:t>2</w:t>
            </w:r>
          </w:p>
        </w:tc>
        <w:tc>
          <w:tcPr>
            <w:tcW w:w="2982" w:type="dxa"/>
          </w:tcPr>
          <w:p w14:paraId="42D04C28" w14:textId="2D41027B" w:rsidR="0089722A" w:rsidRDefault="0089722A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  <w:p w14:paraId="0ABF6C24" w14:textId="15E3C3D2" w:rsidR="0046188C" w:rsidRPr="00C509E4" w:rsidRDefault="008C6200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8C6200">
              <w:rPr>
                <w:rFonts w:ascii="Consolas" w:hAnsi="Consolas"/>
                <w:noProof/>
              </w:rPr>
              <w:t>15.00</w:t>
            </w:r>
          </w:p>
        </w:tc>
        <w:tc>
          <w:tcPr>
            <w:tcW w:w="4678" w:type="dxa"/>
          </w:tcPr>
          <w:p w14:paraId="0DE29435" w14:textId="3213A12B" w:rsidR="0089722A" w:rsidRPr="0089722A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  <w:r w:rsidRPr="0089722A">
              <w:rPr>
                <w:rFonts w:ascii="Consolas" w:hAnsi="Consolas"/>
                <w:noProof/>
              </w:rPr>
              <w:t xml:space="preserve">Start day is </w:t>
            </w:r>
            <w:r>
              <w:rPr>
                <w:rFonts w:ascii="Consolas" w:hAnsi="Consolas"/>
                <w:noProof/>
              </w:rPr>
              <w:t>0</w:t>
            </w:r>
            <w:r w:rsidRPr="0089722A">
              <w:rPr>
                <w:rFonts w:ascii="Consolas" w:hAnsi="Consolas"/>
                <w:noProof/>
              </w:rPr>
              <w:t>.</w:t>
            </w:r>
          </w:p>
          <w:p w14:paraId="485C69C7" w14:textId="3B94D388" w:rsidR="0089722A" w:rsidRPr="0089722A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  <w:r w:rsidRPr="0089722A">
              <w:rPr>
                <w:rFonts w:ascii="Consolas" w:hAnsi="Consolas"/>
                <w:noProof/>
              </w:rPr>
              <w:t xml:space="preserve">End day is </w:t>
            </w:r>
            <w:r>
              <w:rPr>
                <w:rFonts w:ascii="Consolas" w:hAnsi="Consolas"/>
                <w:noProof/>
              </w:rPr>
              <w:t>2</w:t>
            </w:r>
            <w:r w:rsidRPr="0089722A">
              <w:rPr>
                <w:rFonts w:ascii="Consolas" w:hAnsi="Consolas"/>
                <w:noProof/>
              </w:rPr>
              <w:t>.</w:t>
            </w:r>
          </w:p>
          <w:p w14:paraId="405166D3" w14:textId="77777777" w:rsidR="0089722A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D5C08F0" w14:textId="786748EE" w:rsidR="0089722A" w:rsidRPr="0089722A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infall amounts between day 0</w:t>
            </w:r>
            <w:r w:rsidRPr="0089722A">
              <w:rPr>
                <w:rFonts w:ascii="Consolas" w:hAnsi="Consolas"/>
                <w:noProof/>
              </w:rPr>
              <w:t xml:space="preserve"> and day </w:t>
            </w:r>
            <w:r>
              <w:rPr>
                <w:rFonts w:ascii="Consolas" w:hAnsi="Consolas"/>
                <w:noProof/>
              </w:rPr>
              <w:t>2 are: 10, 15, 20</w:t>
            </w:r>
            <w:r w:rsidRPr="0089722A">
              <w:rPr>
                <w:rFonts w:ascii="Consolas" w:hAnsi="Consolas"/>
                <w:noProof/>
              </w:rPr>
              <w:t>.</w:t>
            </w:r>
          </w:p>
          <w:p w14:paraId="5ECFC5EA" w14:textId="77777777" w:rsidR="0089722A" w:rsidRPr="0089722A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3E87CF8" w14:textId="34C8A718" w:rsidR="0089722A" w:rsidRPr="0089722A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rainfall is: 10 + 15 + 20 </w:t>
            </w:r>
            <w:r w:rsidRPr="0089722A">
              <w:rPr>
                <w:rFonts w:ascii="Consolas" w:hAnsi="Consolas"/>
                <w:noProof/>
              </w:rPr>
              <w:t xml:space="preserve">= </w:t>
            </w:r>
            <w:r>
              <w:rPr>
                <w:rFonts w:ascii="Consolas" w:hAnsi="Consolas"/>
                <w:noProof/>
              </w:rPr>
              <w:t>45</w:t>
            </w:r>
          </w:p>
          <w:p w14:paraId="4E42F6E2" w14:textId="7A3AB4AB" w:rsidR="0046188C" w:rsidRPr="00C509E4" w:rsidRDefault="0089722A" w:rsidP="0089722A">
            <w:pPr>
              <w:spacing w:before="0" w:after="0"/>
              <w:rPr>
                <w:rFonts w:ascii="Consolas" w:hAnsi="Consolas"/>
                <w:noProof/>
              </w:rPr>
            </w:pPr>
            <w:r w:rsidRPr="0089722A">
              <w:rPr>
                <w:rFonts w:ascii="Consolas" w:hAnsi="Consolas"/>
                <w:noProof/>
              </w:rPr>
              <w:t xml:space="preserve">Average rainfall is: </w:t>
            </w:r>
            <w:r>
              <w:rPr>
                <w:rFonts w:ascii="Consolas" w:hAnsi="Consolas"/>
                <w:noProof/>
              </w:rPr>
              <w:t>45</w:t>
            </w:r>
            <w:r w:rsidRPr="0089722A">
              <w:rPr>
                <w:rFonts w:ascii="Consolas" w:hAnsi="Consolas"/>
                <w:noProof/>
              </w:rPr>
              <w:t xml:space="preserve"> / </w:t>
            </w:r>
            <w:r>
              <w:rPr>
                <w:rFonts w:ascii="Consolas" w:hAnsi="Consolas"/>
                <w:noProof/>
              </w:rPr>
              <w:t>3</w:t>
            </w:r>
            <w:r w:rsidRPr="0089722A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15.00</w:t>
            </w:r>
            <w:r w:rsidRPr="0089722A">
              <w:rPr>
                <w:rFonts w:ascii="Consolas" w:hAnsi="Consolas"/>
                <w:noProof/>
              </w:rPr>
              <w:t>.</w:t>
            </w: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48057E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4B4EF4" w14:textId="77777777" w:rsidR="00E77134" w:rsidRDefault="00E77134">
      <w:pPr>
        <w:spacing w:before="0" w:after="0" w:line="240" w:lineRule="auto"/>
      </w:pPr>
      <w:r>
        <w:separator/>
      </w:r>
    </w:p>
  </w:endnote>
  <w:endnote w:type="continuationSeparator" w:id="0">
    <w:p w14:paraId="74BC206D" w14:textId="77777777" w:rsidR="00E77134" w:rsidRDefault="00E7713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53778E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53778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53778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53778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53778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53778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53778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53778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AB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AB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53778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AB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AB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7EB4F4" w14:textId="77777777" w:rsidR="00E77134" w:rsidRDefault="00E77134">
      <w:pPr>
        <w:spacing w:before="0" w:after="0" w:line="240" w:lineRule="auto"/>
      </w:pPr>
      <w:r>
        <w:separator/>
      </w:r>
    </w:p>
  </w:footnote>
  <w:footnote w:type="continuationSeparator" w:id="0">
    <w:p w14:paraId="12E9C781" w14:textId="77777777" w:rsidR="00E77134" w:rsidRDefault="00E7713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F1082D"/>
    <w:multiLevelType w:val="hybridMultilevel"/>
    <w:tmpl w:val="AAFC29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4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4165444">
    <w:abstractNumId w:val="5"/>
  </w:num>
  <w:num w:numId="2" w16cid:durableId="1362123672">
    <w:abstractNumId w:val="11"/>
  </w:num>
  <w:num w:numId="3" w16cid:durableId="1621062104">
    <w:abstractNumId w:val="14"/>
  </w:num>
  <w:num w:numId="4" w16cid:durableId="742794955">
    <w:abstractNumId w:val="19"/>
  </w:num>
  <w:num w:numId="5" w16cid:durableId="847866013">
    <w:abstractNumId w:val="17"/>
  </w:num>
  <w:num w:numId="6" w16cid:durableId="1569463419">
    <w:abstractNumId w:val="23"/>
  </w:num>
  <w:num w:numId="7" w16cid:durableId="1969698620">
    <w:abstractNumId w:val="10"/>
  </w:num>
  <w:num w:numId="8" w16cid:durableId="1552186807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9886475">
    <w:abstractNumId w:val="15"/>
  </w:num>
  <w:num w:numId="10" w16cid:durableId="1414543857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2029090543">
    <w:abstractNumId w:val="20"/>
  </w:num>
  <w:num w:numId="12" w16cid:durableId="1172796560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81549259">
    <w:abstractNumId w:val="1"/>
  </w:num>
  <w:num w:numId="14" w16cid:durableId="1424455086">
    <w:abstractNumId w:val="9"/>
  </w:num>
  <w:num w:numId="15" w16cid:durableId="1990622478">
    <w:abstractNumId w:val="12"/>
  </w:num>
  <w:num w:numId="16" w16cid:durableId="1884319038">
    <w:abstractNumId w:val="21"/>
  </w:num>
  <w:num w:numId="17" w16cid:durableId="585190061">
    <w:abstractNumId w:val="26"/>
  </w:num>
  <w:num w:numId="18" w16cid:durableId="1328092065">
    <w:abstractNumId w:val="16"/>
  </w:num>
  <w:num w:numId="19" w16cid:durableId="794442353">
    <w:abstractNumId w:val="8"/>
  </w:num>
  <w:num w:numId="20" w16cid:durableId="1669333159">
    <w:abstractNumId w:val="2"/>
  </w:num>
  <w:num w:numId="21" w16cid:durableId="858005563">
    <w:abstractNumId w:val="18"/>
  </w:num>
  <w:num w:numId="22" w16cid:durableId="17202540">
    <w:abstractNumId w:val="7"/>
  </w:num>
  <w:num w:numId="23" w16cid:durableId="1685982667">
    <w:abstractNumId w:val="3"/>
  </w:num>
  <w:num w:numId="24" w16cid:durableId="305087600">
    <w:abstractNumId w:val="22"/>
  </w:num>
  <w:num w:numId="25" w16cid:durableId="606232599">
    <w:abstractNumId w:val="0"/>
  </w:num>
  <w:num w:numId="26" w16cid:durableId="738408272">
    <w:abstractNumId w:val="4"/>
  </w:num>
  <w:num w:numId="27" w16cid:durableId="1396591291">
    <w:abstractNumId w:val="24"/>
  </w:num>
  <w:num w:numId="28" w16cid:durableId="1412505427">
    <w:abstractNumId w:val="27"/>
  </w:num>
  <w:num w:numId="29" w16cid:durableId="931937627">
    <w:abstractNumId w:val="13"/>
  </w:num>
  <w:num w:numId="30" w16cid:durableId="304198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0FAMmXR34tAAAA"/>
  </w:docVars>
  <w:rsids>
    <w:rsidRoot w:val="00926E86"/>
    <w:rsid w:val="00001E06"/>
    <w:rsid w:val="00003231"/>
    <w:rsid w:val="00012E81"/>
    <w:rsid w:val="00047232"/>
    <w:rsid w:val="000472EC"/>
    <w:rsid w:val="00053CCC"/>
    <w:rsid w:val="00055E63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3D24"/>
    <w:rsid w:val="00186CF6"/>
    <w:rsid w:val="00191990"/>
    <w:rsid w:val="001978D8"/>
    <w:rsid w:val="001D58B5"/>
    <w:rsid w:val="001F6D97"/>
    <w:rsid w:val="00204E05"/>
    <w:rsid w:val="00212D07"/>
    <w:rsid w:val="00215310"/>
    <w:rsid w:val="002228AA"/>
    <w:rsid w:val="002376D4"/>
    <w:rsid w:val="00237D47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42804"/>
    <w:rsid w:val="00377473"/>
    <w:rsid w:val="003863AA"/>
    <w:rsid w:val="00396781"/>
    <w:rsid w:val="003A1BBD"/>
    <w:rsid w:val="003B4612"/>
    <w:rsid w:val="003C3747"/>
    <w:rsid w:val="003D2A70"/>
    <w:rsid w:val="003D329B"/>
    <w:rsid w:val="003D595D"/>
    <w:rsid w:val="003D7A76"/>
    <w:rsid w:val="004059B1"/>
    <w:rsid w:val="004173E5"/>
    <w:rsid w:val="0042188C"/>
    <w:rsid w:val="00426B11"/>
    <w:rsid w:val="00430F73"/>
    <w:rsid w:val="00435B09"/>
    <w:rsid w:val="00451CD1"/>
    <w:rsid w:val="00461620"/>
    <w:rsid w:val="0046188C"/>
    <w:rsid w:val="0048057E"/>
    <w:rsid w:val="00497EC7"/>
    <w:rsid w:val="004A1821"/>
    <w:rsid w:val="004A7947"/>
    <w:rsid w:val="004B22F7"/>
    <w:rsid w:val="004C4AB7"/>
    <w:rsid w:val="004C7678"/>
    <w:rsid w:val="004C7A58"/>
    <w:rsid w:val="004D5D3B"/>
    <w:rsid w:val="004F02D0"/>
    <w:rsid w:val="004F6B8F"/>
    <w:rsid w:val="00504219"/>
    <w:rsid w:val="0050537A"/>
    <w:rsid w:val="00510750"/>
    <w:rsid w:val="00510C60"/>
    <w:rsid w:val="00517DC0"/>
    <w:rsid w:val="0052095B"/>
    <w:rsid w:val="00521CB8"/>
    <w:rsid w:val="00526966"/>
    <w:rsid w:val="00527166"/>
    <w:rsid w:val="00532141"/>
    <w:rsid w:val="00532A1C"/>
    <w:rsid w:val="00536D50"/>
    <w:rsid w:val="00537526"/>
    <w:rsid w:val="0053778E"/>
    <w:rsid w:val="005463D1"/>
    <w:rsid w:val="00553BF7"/>
    <w:rsid w:val="00563B05"/>
    <w:rsid w:val="00563EED"/>
    <w:rsid w:val="00586FA1"/>
    <w:rsid w:val="005A243A"/>
    <w:rsid w:val="005A5900"/>
    <w:rsid w:val="005A5F8C"/>
    <w:rsid w:val="005B17A2"/>
    <w:rsid w:val="005B2942"/>
    <w:rsid w:val="005B317A"/>
    <w:rsid w:val="005B5BEA"/>
    <w:rsid w:val="005B5FF3"/>
    <w:rsid w:val="005C285A"/>
    <w:rsid w:val="005C5D64"/>
    <w:rsid w:val="005C692F"/>
    <w:rsid w:val="005D3D4F"/>
    <w:rsid w:val="00602ED7"/>
    <w:rsid w:val="0060432B"/>
    <w:rsid w:val="00604C12"/>
    <w:rsid w:val="00611BB5"/>
    <w:rsid w:val="0061788A"/>
    <w:rsid w:val="00640DD4"/>
    <w:rsid w:val="00643CB5"/>
    <w:rsid w:val="006557A9"/>
    <w:rsid w:val="00655C8B"/>
    <w:rsid w:val="00657ED2"/>
    <w:rsid w:val="00677669"/>
    <w:rsid w:val="00677DC2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9722A"/>
    <w:rsid w:val="008A641F"/>
    <w:rsid w:val="008C1C64"/>
    <w:rsid w:val="008C6200"/>
    <w:rsid w:val="008D04FB"/>
    <w:rsid w:val="008D7FBF"/>
    <w:rsid w:val="008E09FA"/>
    <w:rsid w:val="008E0A22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18FF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B6E89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552F"/>
    <w:rsid w:val="00C66123"/>
    <w:rsid w:val="00C747E0"/>
    <w:rsid w:val="00C74E76"/>
    <w:rsid w:val="00C8313C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87A98"/>
    <w:rsid w:val="00D9008D"/>
    <w:rsid w:val="00D92B12"/>
    <w:rsid w:val="00D945E3"/>
    <w:rsid w:val="00D959DD"/>
    <w:rsid w:val="00DA412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27CED"/>
    <w:rsid w:val="00E30D02"/>
    <w:rsid w:val="00E3507A"/>
    <w:rsid w:val="00E503B8"/>
    <w:rsid w:val="00E609BA"/>
    <w:rsid w:val="00E77134"/>
    <w:rsid w:val="00E823A1"/>
    <w:rsid w:val="00E823DE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05128"/>
    <w:rsid w:val="00F13067"/>
    <w:rsid w:val="00F145A3"/>
    <w:rsid w:val="00F416E9"/>
    <w:rsid w:val="00F4252A"/>
    <w:rsid w:val="00F42852"/>
    <w:rsid w:val="00F44F48"/>
    <w:rsid w:val="00F50551"/>
    <w:rsid w:val="00F506AD"/>
    <w:rsid w:val="00F51039"/>
    <w:rsid w:val="00F7259A"/>
    <w:rsid w:val="00F80021"/>
    <w:rsid w:val="00F80520"/>
    <w:rsid w:val="00F82C3C"/>
    <w:rsid w:val="00F82D60"/>
    <w:rsid w:val="00F84AE1"/>
    <w:rsid w:val="00F87F35"/>
    <w:rsid w:val="00F913E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22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7A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1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86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5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5375/Programming-Fundamentals-and-Unit-Testing-Regular-Exam-2-March-202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18</cp:revision>
  <dcterms:created xsi:type="dcterms:W3CDTF">2023-11-05T06:33:00Z</dcterms:created>
  <dcterms:modified xsi:type="dcterms:W3CDTF">2025-02-22T20:10:00Z</dcterms:modified>
</cp:coreProperties>
</file>